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5014"/>
        <w:tblOverlap w:val="never"/>
        <w:tblW w:w="9401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01"/>
      </w:tblGrid>
      <w:tr w:rsidR="002503A5" w:rsidRPr="00511051" w14:paraId="30FD5669" w14:textId="77777777" w:rsidTr="002503A5">
        <w:trPr>
          <w:trHeight w:val="396"/>
          <w:tblCellSpacing w:w="0" w:type="dxa"/>
        </w:trPr>
        <w:tc>
          <w:tcPr>
            <w:tcW w:w="940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</w:tcPr>
          <w:p w14:paraId="7838AACC" w14:textId="01E8CF31" w:rsidR="002503A5" w:rsidRPr="00511051" w:rsidRDefault="002503A5" w:rsidP="002503A5">
            <w:pPr>
              <w:spacing w:after="0" w:line="240" w:lineRule="auto"/>
              <w:rPr>
                <w:rFonts w:ascii="Trebuchet MS" w:eastAsia="Times New Roman" w:hAnsi="Trebuchet MS" w:cs="Calibri"/>
                <w:sz w:val="28"/>
                <w:szCs w:val="28"/>
              </w:rPr>
            </w:pPr>
          </w:p>
        </w:tc>
      </w:tr>
    </w:tbl>
    <w:p w14:paraId="389E3F73" w14:textId="77777777" w:rsidR="00903A7E" w:rsidRDefault="00903A7E" w:rsidP="00F6622B">
      <w:pPr>
        <w:jc w:val="both"/>
        <w:rPr>
          <w:sz w:val="24"/>
          <w:szCs w:val="24"/>
        </w:rPr>
      </w:pPr>
    </w:p>
    <w:p w14:paraId="7F9CAD8E" w14:textId="77777777" w:rsidR="00903A7E" w:rsidRPr="002A565F" w:rsidRDefault="00903A7E" w:rsidP="00903A7E">
      <w:pPr>
        <w:jc w:val="both"/>
        <w:rPr>
          <w:sz w:val="24"/>
          <w:szCs w:val="24"/>
        </w:rPr>
      </w:pPr>
      <w:r w:rsidRPr="002A565F">
        <w:rPr>
          <w:sz w:val="24"/>
          <w:szCs w:val="24"/>
        </w:rPr>
        <w:t>It is for the information of all concerned that the End Semester Exam–</w:t>
      </w:r>
      <w:r>
        <w:rPr>
          <w:sz w:val="24"/>
          <w:szCs w:val="24"/>
        </w:rPr>
        <w:t>Spring</w:t>
      </w:r>
      <w:r w:rsidRPr="002A565F">
        <w:rPr>
          <w:sz w:val="24"/>
          <w:szCs w:val="24"/>
        </w:rPr>
        <w:t xml:space="preserve"> 202</w:t>
      </w:r>
      <w:r>
        <w:rPr>
          <w:sz w:val="24"/>
          <w:szCs w:val="24"/>
        </w:rPr>
        <w:t>3</w:t>
      </w:r>
      <w:r w:rsidRPr="002A565F">
        <w:rPr>
          <w:sz w:val="24"/>
          <w:szCs w:val="24"/>
        </w:rPr>
        <w:t xml:space="preserve"> will be held from </w:t>
      </w:r>
      <w:r>
        <w:rPr>
          <w:sz w:val="24"/>
          <w:szCs w:val="24"/>
        </w:rPr>
        <w:t>July 10</w:t>
      </w:r>
      <w:r w:rsidRPr="002A565F">
        <w:rPr>
          <w:sz w:val="24"/>
          <w:szCs w:val="24"/>
        </w:rPr>
        <w:t>, 202</w:t>
      </w:r>
      <w:r>
        <w:rPr>
          <w:sz w:val="24"/>
          <w:szCs w:val="24"/>
        </w:rPr>
        <w:t>3</w:t>
      </w:r>
      <w:r w:rsidRPr="002A565F">
        <w:rPr>
          <w:sz w:val="24"/>
          <w:szCs w:val="24"/>
        </w:rPr>
        <w:t xml:space="preserve">. The schedule of </w:t>
      </w:r>
      <w:r>
        <w:rPr>
          <w:sz w:val="24"/>
          <w:szCs w:val="24"/>
        </w:rPr>
        <w:t xml:space="preserve">the </w:t>
      </w:r>
      <w:r w:rsidRPr="002A565F">
        <w:rPr>
          <w:sz w:val="24"/>
          <w:szCs w:val="24"/>
        </w:rPr>
        <w:t>exam is given as under: -</w:t>
      </w:r>
    </w:p>
    <w:tbl>
      <w:tblPr>
        <w:tblStyle w:val="GridTable4-Accent11"/>
        <w:tblpPr w:leftFromText="180" w:rightFromText="180" w:vertAnchor="text" w:horzAnchor="margin" w:tblpY="90"/>
        <w:tblW w:w="9351" w:type="dxa"/>
        <w:tblLook w:val="04A0" w:firstRow="1" w:lastRow="0" w:firstColumn="1" w:lastColumn="0" w:noHBand="0" w:noVBand="1"/>
      </w:tblPr>
      <w:tblGrid>
        <w:gridCol w:w="1555"/>
        <w:gridCol w:w="4961"/>
        <w:gridCol w:w="2835"/>
      </w:tblGrid>
      <w:tr w:rsidR="008D5BF9" w:rsidRPr="00511051" w14:paraId="69FEB928" w14:textId="77777777" w:rsidTr="008D5B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3"/>
            <w:noWrap/>
            <w:vAlign w:val="center"/>
            <w:hideMark/>
          </w:tcPr>
          <w:p w14:paraId="4C79B190" w14:textId="77777777" w:rsidR="008D5BF9" w:rsidRDefault="008D5BF9" w:rsidP="002D53DC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32"/>
                <w:szCs w:val="32"/>
              </w:rPr>
            </w:pPr>
            <w:r w:rsidRPr="00511051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Date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 xml:space="preserve"> </w:t>
            </w:r>
            <w:r w:rsidRPr="00511051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 xml:space="preserve">sheet 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End Semester Exam-</w:t>
            </w:r>
            <w:r w:rsidRPr="00511051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Spring</w:t>
            </w:r>
            <w:r w:rsidRPr="00511051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 xml:space="preserve"> 202</w:t>
            </w:r>
            <w:r w:rsidR="00903A7E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3</w:t>
            </w:r>
            <w:r w:rsidRPr="00511051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 xml:space="preserve"> </w:t>
            </w:r>
            <w:proofErr w:type="gramStart"/>
            <w:r w:rsidRPr="00511051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 xml:space="preserve">|  </w:t>
            </w:r>
            <w:r w:rsidR="002D53D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IT</w:t>
            </w:r>
            <w:proofErr w:type="gramEnd"/>
            <w:r w:rsidR="002D53DC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 xml:space="preserve"> &amp;CS</w:t>
            </w:r>
          </w:p>
          <w:p w14:paraId="7EAA6557" w14:textId="6BC3391C" w:rsidR="002D53DC" w:rsidRPr="002D53DC" w:rsidRDefault="002D53DC" w:rsidP="002D53DC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  <w:sz w:val="32"/>
                <w:szCs w:val="32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Batch20F</w:t>
            </w:r>
            <w:r w:rsidR="00F207E9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 xml:space="preserve"> &amp; 21F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 xml:space="preserve"> (BS CS</w:t>
            </w:r>
            <w:r w:rsidR="00F207E9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 xml:space="preserve">, BS 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SE</w:t>
            </w:r>
            <w:r w:rsidR="00F207E9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, BS AI, BS DS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t>)</w:t>
            </w:r>
          </w:p>
        </w:tc>
      </w:tr>
      <w:tr w:rsidR="008D5BF9" w:rsidRPr="00F6622B" w14:paraId="1026D2AE" w14:textId="77777777" w:rsidTr="008D5B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3"/>
            <w:noWrap/>
            <w:hideMark/>
          </w:tcPr>
          <w:p w14:paraId="6C122BCA" w14:textId="77777777" w:rsidR="008D5BF9" w:rsidRPr="00F6622B" w:rsidRDefault="008D5BF9" w:rsidP="006D086C">
            <w:pPr>
              <w:jc w:val="center"/>
              <w:rPr>
                <w:rFonts w:ascii="Calibri" w:eastAsia="Times New Roman" w:hAnsi="Calibri" w:cs="Calibri"/>
                <w:color w:val="000000"/>
                <w:sz w:val="6"/>
                <w:szCs w:val="6"/>
              </w:rPr>
            </w:pPr>
          </w:p>
        </w:tc>
      </w:tr>
      <w:tr w:rsidR="008D5BF9" w:rsidRPr="00511051" w14:paraId="64E80211" w14:textId="77777777" w:rsidTr="006D086C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B4C6E7" w:themeFill="accent1" w:themeFillTint="66"/>
            <w:noWrap/>
            <w:hideMark/>
          </w:tcPr>
          <w:p w14:paraId="3C6D1F13" w14:textId="035208AC" w:rsidR="008D5BF9" w:rsidRPr="00511051" w:rsidRDefault="008D5BF9" w:rsidP="006D086C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7796" w:type="dxa"/>
            <w:gridSpan w:val="2"/>
            <w:shd w:val="clear" w:color="auto" w:fill="B4C6E7" w:themeFill="accent1" w:themeFillTint="66"/>
            <w:noWrap/>
            <w:hideMark/>
          </w:tcPr>
          <w:p w14:paraId="414DE8C7" w14:textId="77777777" w:rsidR="008D5BF9" w:rsidRPr="00511051" w:rsidRDefault="008D5BF9" w:rsidP="006D08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511051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Timings: 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10</w:t>
            </w:r>
            <w:r w:rsidRPr="00511051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00</w:t>
            </w:r>
            <w:r w:rsidRPr="00511051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 xml:space="preserve">am to 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0</w:t>
            </w:r>
            <w:r w:rsidRPr="00511051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1:</w:t>
            </w:r>
            <w:r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00p</w:t>
            </w:r>
            <w:r w:rsidRPr="00511051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m</w:t>
            </w:r>
          </w:p>
        </w:tc>
      </w:tr>
      <w:tr w:rsidR="008D5BF9" w:rsidRPr="00511051" w14:paraId="2A143F01" w14:textId="77777777" w:rsidTr="006D08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B4C6E7" w:themeFill="accent1" w:themeFillTint="66"/>
            <w:noWrap/>
            <w:hideMark/>
          </w:tcPr>
          <w:p w14:paraId="54FB5E79" w14:textId="75DC426A" w:rsidR="008D5BF9" w:rsidRPr="00511051" w:rsidRDefault="008D5BF9" w:rsidP="008D26BF">
            <w:pPr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 xml:space="preserve">Day/ </w:t>
            </w:r>
            <w:r w:rsidRPr="00511051">
              <w:rPr>
                <w:rFonts w:ascii="Calibri" w:eastAsia="Times New Roman" w:hAnsi="Calibri" w:cs="Calibri"/>
                <w:color w:val="000000" w:themeColor="text1"/>
              </w:rPr>
              <w:t>Date</w:t>
            </w:r>
          </w:p>
        </w:tc>
        <w:tc>
          <w:tcPr>
            <w:tcW w:w="4961" w:type="dxa"/>
            <w:shd w:val="clear" w:color="auto" w:fill="B4C6E7" w:themeFill="accent1" w:themeFillTint="66"/>
            <w:noWrap/>
            <w:hideMark/>
          </w:tcPr>
          <w:p w14:paraId="02905153" w14:textId="77777777" w:rsidR="008D5BF9" w:rsidRPr="00511051" w:rsidRDefault="008D5BF9" w:rsidP="008D2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511051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Course</w:t>
            </w:r>
          </w:p>
        </w:tc>
        <w:tc>
          <w:tcPr>
            <w:tcW w:w="2835" w:type="dxa"/>
            <w:shd w:val="clear" w:color="auto" w:fill="B4C6E7" w:themeFill="accent1" w:themeFillTint="66"/>
            <w:noWrap/>
            <w:hideMark/>
          </w:tcPr>
          <w:p w14:paraId="758C7FEB" w14:textId="77777777" w:rsidR="008D5BF9" w:rsidRPr="00511051" w:rsidRDefault="008D5BF9" w:rsidP="008D26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</w:rPr>
            </w:pPr>
            <w:r w:rsidRPr="00511051">
              <w:rPr>
                <w:rFonts w:ascii="Calibri" w:eastAsia="Times New Roman" w:hAnsi="Calibri" w:cs="Calibri"/>
                <w:b/>
                <w:bCs/>
                <w:color w:val="000000" w:themeColor="text1"/>
              </w:rPr>
              <w:t>Program</w:t>
            </w:r>
          </w:p>
        </w:tc>
      </w:tr>
      <w:tr w:rsidR="002D53DC" w:rsidRPr="00511051" w14:paraId="0783DBCF" w14:textId="77777777" w:rsidTr="00903A7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 w:val="restart"/>
            <w:shd w:val="clear" w:color="auto" w:fill="auto"/>
            <w:noWrap/>
            <w:vAlign w:val="center"/>
          </w:tcPr>
          <w:p w14:paraId="393AD43A" w14:textId="77777777" w:rsidR="002D53DC" w:rsidRDefault="002D53DC" w:rsidP="00903A7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Monday</w:t>
            </w:r>
          </w:p>
          <w:p w14:paraId="65C1D1AB" w14:textId="20EC83E6" w:rsidR="002D53DC" w:rsidRPr="002503A5" w:rsidRDefault="002D53DC" w:rsidP="00903A7E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10-July</w:t>
            </w:r>
            <w:r w:rsidRPr="002503A5">
              <w:rPr>
                <w:rFonts w:ascii="Calibri" w:eastAsia="Times New Roman" w:hAnsi="Calibri" w:cs="Calibri"/>
                <w:color w:val="000000" w:themeColor="text1"/>
              </w:rPr>
              <w:t>-2</w:t>
            </w:r>
            <w:r>
              <w:rPr>
                <w:rFonts w:ascii="Calibri" w:eastAsia="Times New Roman" w:hAnsi="Calibri" w:cs="Calibri"/>
                <w:color w:val="000000" w:themeColor="text1"/>
              </w:rPr>
              <w:t>3</w:t>
            </w:r>
          </w:p>
        </w:tc>
        <w:tc>
          <w:tcPr>
            <w:tcW w:w="4961" w:type="dxa"/>
            <w:shd w:val="clear" w:color="auto" w:fill="auto"/>
            <w:vAlign w:val="center"/>
          </w:tcPr>
          <w:p w14:paraId="1B3C8A4A" w14:textId="494309B1" w:rsidR="002D53DC" w:rsidRPr="00DB2353" w:rsidRDefault="002D53DC" w:rsidP="00903A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2D53DC">
              <w:rPr>
                <w:rFonts w:eastAsia="Times New Roman" w:cstheme="minorHAnsi"/>
                <w:color w:val="000000" w:themeColor="text1"/>
              </w:rPr>
              <w:t>Parallel and Distributed Computing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C91FC2A" w14:textId="6BEA3C1D" w:rsidR="002D53DC" w:rsidRPr="00DB2353" w:rsidRDefault="002D53DC" w:rsidP="00903A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CS20F</w:t>
            </w:r>
          </w:p>
        </w:tc>
      </w:tr>
      <w:tr w:rsidR="002D53DC" w:rsidRPr="00511051" w14:paraId="4BB38DFC" w14:textId="77777777" w:rsidTr="006D08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auto"/>
            <w:vAlign w:val="center"/>
          </w:tcPr>
          <w:p w14:paraId="76FE4E0B" w14:textId="77777777" w:rsidR="002D53DC" w:rsidRPr="002503A5" w:rsidRDefault="002D53DC" w:rsidP="00903A7E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auto"/>
            <w:noWrap/>
            <w:vAlign w:val="bottom"/>
          </w:tcPr>
          <w:p w14:paraId="7846C522" w14:textId="4D3E8CE3" w:rsidR="002D53DC" w:rsidRPr="00DB2353" w:rsidRDefault="002D53DC" w:rsidP="00903A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</w:rPr>
            </w:pPr>
            <w:r w:rsidRPr="002D53DC">
              <w:rPr>
                <w:rFonts w:eastAsia="Times New Roman" w:cstheme="minorHAnsi"/>
              </w:rPr>
              <w:t>Software Quality Engineering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4E05B312" w14:textId="6E10DBB8" w:rsidR="002D53DC" w:rsidRPr="00DB2353" w:rsidRDefault="002D53DC" w:rsidP="00903A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E20F</w:t>
            </w:r>
          </w:p>
        </w:tc>
      </w:tr>
      <w:tr w:rsidR="002D53DC" w:rsidRPr="00511051" w14:paraId="046A8E0D" w14:textId="77777777" w:rsidTr="006D086C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auto"/>
            <w:vAlign w:val="center"/>
          </w:tcPr>
          <w:p w14:paraId="77B6827E" w14:textId="77777777" w:rsidR="002D53DC" w:rsidRPr="002503A5" w:rsidRDefault="002D53DC" w:rsidP="00903A7E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auto"/>
            <w:noWrap/>
            <w:vAlign w:val="bottom"/>
          </w:tcPr>
          <w:p w14:paraId="2FB91276" w14:textId="59415467" w:rsidR="002D53DC" w:rsidRPr="002D53DC" w:rsidRDefault="002D53DC" w:rsidP="00903A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2D53DC">
              <w:rPr>
                <w:rFonts w:eastAsia="Times New Roman" w:cstheme="minorHAnsi"/>
              </w:rPr>
              <w:t>Operating System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6A0607EA" w14:textId="5FBD2EFC" w:rsidR="002D53DC" w:rsidRDefault="002D53DC" w:rsidP="00903A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CS21F</w:t>
            </w:r>
            <w:r w:rsidR="008F7785">
              <w:rPr>
                <w:rFonts w:cstheme="minorHAnsi"/>
                <w:color w:val="000000"/>
              </w:rPr>
              <w:t>+DS21F+AI21F+SE21F</w:t>
            </w:r>
          </w:p>
        </w:tc>
      </w:tr>
      <w:tr w:rsidR="008F7785" w:rsidRPr="00511051" w14:paraId="57E64BD1" w14:textId="77777777" w:rsidTr="00903A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 w:val="restart"/>
            <w:shd w:val="clear" w:color="auto" w:fill="B4C6E7" w:themeFill="accent1" w:themeFillTint="66"/>
            <w:noWrap/>
            <w:vAlign w:val="center"/>
          </w:tcPr>
          <w:p w14:paraId="2C8CC554" w14:textId="77777777" w:rsidR="008F7785" w:rsidRDefault="008F7785" w:rsidP="00903A7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Tuesday</w:t>
            </w:r>
          </w:p>
          <w:p w14:paraId="26819ED1" w14:textId="2F7AF8E4" w:rsidR="008F7785" w:rsidRPr="002503A5" w:rsidRDefault="008F7785" w:rsidP="00903A7E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11-July</w:t>
            </w:r>
            <w:r w:rsidRPr="002503A5">
              <w:rPr>
                <w:rFonts w:ascii="Calibri" w:eastAsia="Times New Roman" w:hAnsi="Calibri" w:cs="Calibri"/>
                <w:color w:val="000000" w:themeColor="text1"/>
              </w:rPr>
              <w:t>-2</w:t>
            </w:r>
            <w:r>
              <w:rPr>
                <w:rFonts w:ascii="Calibri" w:eastAsia="Times New Roman" w:hAnsi="Calibri" w:cs="Calibri"/>
                <w:color w:val="000000" w:themeColor="text1"/>
              </w:rPr>
              <w:t>3</w:t>
            </w:r>
          </w:p>
        </w:tc>
        <w:tc>
          <w:tcPr>
            <w:tcW w:w="4961" w:type="dxa"/>
            <w:shd w:val="clear" w:color="auto" w:fill="B4C6E7" w:themeFill="accent1" w:themeFillTint="66"/>
            <w:vAlign w:val="center"/>
          </w:tcPr>
          <w:p w14:paraId="531AB664" w14:textId="12F4FB9A" w:rsidR="008F7785" w:rsidRPr="00DB2353" w:rsidRDefault="008F7785" w:rsidP="00903A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2D53DC">
              <w:rPr>
                <w:rFonts w:eastAsia="Times New Roman" w:cstheme="minorHAnsi"/>
                <w:color w:val="000000" w:themeColor="text1"/>
              </w:rPr>
              <w:t>Web Engineering</w:t>
            </w:r>
          </w:p>
        </w:tc>
        <w:tc>
          <w:tcPr>
            <w:tcW w:w="2835" w:type="dxa"/>
            <w:shd w:val="clear" w:color="auto" w:fill="B4C6E7" w:themeFill="accent1" w:themeFillTint="66"/>
            <w:vAlign w:val="center"/>
          </w:tcPr>
          <w:p w14:paraId="42D3F18B" w14:textId="329F2BAF" w:rsidR="008F7785" w:rsidRPr="00DB2353" w:rsidRDefault="008F7785" w:rsidP="00903A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CS20F+SE20F</w:t>
            </w:r>
          </w:p>
        </w:tc>
      </w:tr>
      <w:tr w:rsidR="008F7785" w:rsidRPr="00511051" w14:paraId="33698B0A" w14:textId="77777777" w:rsidTr="00903A7E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B4C6E7" w:themeFill="accent1" w:themeFillTint="66"/>
            <w:vAlign w:val="center"/>
          </w:tcPr>
          <w:p w14:paraId="38F78777" w14:textId="77777777" w:rsidR="008F7785" w:rsidRPr="002503A5" w:rsidRDefault="008F7785" w:rsidP="00903A7E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B4C6E7" w:themeFill="accent1" w:themeFillTint="66"/>
            <w:noWrap/>
            <w:vAlign w:val="bottom"/>
          </w:tcPr>
          <w:p w14:paraId="317E80E4" w14:textId="374D67FB" w:rsidR="008F7785" w:rsidRPr="00DB2353" w:rsidRDefault="008F7785" w:rsidP="00903A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Theory of Automata</w:t>
            </w:r>
          </w:p>
        </w:tc>
        <w:tc>
          <w:tcPr>
            <w:tcW w:w="2835" w:type="dxa"/>
            <w:shd w:val="clear" w:color="auto" w:fill="B4C6E7" w:themeFill="accent1" w:themeFillTint="66"/>
            <w:vAlign w:val="center"/>
          </w:tcPr>
          <w:p w14:paraId="5D236F16" w14:textId="59DAD511" w:rsidR="008F7785" w:rsidRPr="00DB2353" w:rsidRDefault="008F7785" w:rsidP="00903A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CS21F</w:t>
            </w:r>
          </w:p>
        </w:tc>
      </w:tr>
      <w:tr w:rsidR="008F7785" w:rsidRPr="00511051" w14:paraId="4E69A611" w14:textId="77777777" w:rsidTr="00D87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B4C6E7" w:themeFill="accent1" w:themeFillTint="66"/>
            <w:vAlign w:val="center"/>
          </w:tcPr>
          <w:p w14:paraId="791C8D41" w14:textId="77777777" w:rsidR="008F7785" w:rsidRPr="002503A5" w:rsidRDefault="008F7785" w:rsidP="00903A7E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B4C6E7" w:themeFill="accent1" w:themeFillTint="66"/>
            <w:noWrap/>
            <w:vAlign w:val="center"/>
          </w:tcPr>
          <w:p w14:paraId="5763EE59" w14:textId="2D942C03" w:rsidR="008F7785" w:rsidRPr="008F7785" w:rsidRDefault="008F7785" w:rsidP="00903A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8F7785">
              <w:rPr>
                <w:rFonts w:eastAsia="Times New Roman" w:cstheme="minorHAnsi"/>
                <w:color w:val="000000" w:themeColor="text1"/>
              </w:rPr>
              <w:t>Software Engineering</w:t>
            </w:r>
          </w:p>
        </w:tc>
        <w:tc>
          <w:tcPr>
            <w:tcW w:w="2835" w:type="dxa"/>
            <w:shd w:val="clear" w:color="auto" w:fill="B4C6E7" w:themeFill="accent1" w:themeFillTint="66"/>
            <w:vAlign w:val="center"/>
          </w:tcPr>
          <w:p w14:paraId="2FBBB05D" w14:textId="1BC5CF1C" w:rsidR="008F7785" w:rsidRDefault="008F7785" w:rsidP="00903A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AI21F</w:t>
            </w:r>
          </w:p>
        </w:tc>
      </w:tr>
      <w:tr w:rsidR="008F7785" w:rsidRPr="00511051" w14:paraId="33D5DD55" w14:textId="77777777" w:rsidTr="00D872C7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B4C6E7" w:themeFill="accent1" w:themeFillTint="66"/>
            <w:vAlign w:val="center"/>
          </w:tcPr>
          <w:p w14:paraId="29DEF367" w14:textId="77777777" w:rsidR="008F7785" w:rsidRPr="002503A5" w:rsidRDefault="008F7785" w:rsidP="00903A7E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B4C6E7" w:themeFill="accent1" w:themeFillTint="66"/>
            <w:noWrap/>
            <w:vAlign w:val="center"/>
          </w:tcPr>
          <w:p w14:paraId="692C8A56" w14:textId="6495D0CE" w:rsidR="008F7785" w:rsidRPr="008F7785" w:rsidRDefault="008F7785" w:rsidP="00903A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8F7785">
              <w:rPr>
                <w:rFonts w:eastAsia="Times New Roman" w:cstheme="minorHAnsi"/>
                <w:color w:val="000000" w:themeColor="text1"/>
              </w:rPr>
              <w:t>Data Structures and Algorithms</w:t>
            </w:r>
          </w:p>
        </w:tc>
        <w:tc>
          <w:tcPr>
            <w:tcW w:w="2835" w:type="dxa"/>
            <w:shd w:val="clear" w:color="auto" w:fill="B4C6E7" w:themeFill="accent1" w:themeFillTint="66"/>
            <w:vAlign w:val="center"/>
          </w:tcPr>
          <w:p w14:paraId="6CC3EFDD" w14:textId="0A3308DE" w:rsidR="008F7785" w:rsidRDefault="008F7785" w:rsidP="00903A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SE21F+DS21F</w:t>
            </w:r>
          </w:p>
        </w:tc>
      </w:tr>
      <w:tr w:rsidR="008F7785" w:rsidRPr="00511051" w14:paraId="589A0B81" w14:textId="77777777" w:rsidTr="00A00C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 w:val="restart"/>
            <w:shd w:val="clear" w:color="auto" w:fill="auto"/>
            <w:noWrap/>
            <w:vAlign w:val="center"/>
          </w:tcPr>
          <w:p w14:paraId="38F181D3" w14:textId="77777777" w:rsidR="008F7785" w:rsidRDefault="008F7785" w:rsidP="00903A7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Wednesday</w:t>
            </w:r>
          </w:p>
          <w:p w14:paraId="3AAE0A52" w14:textId="240E48AE" w:rsidR="008F7785" w:rsidRPr="002503A5" w:rsidRDefault="008F7785" w:rsidP="00903A7E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12-July</w:t>
            </w:r>
            <w:r w:rsidRPr="002503A5">
              <w:rPr>
                <w:rFonts w:ascii="Calibri" w:eastAsia="Times New Roman" w:hAnsi="Calibri" w:cs="Calibri"/>
                <w:color w:val="000000" w:themeColor="text1"/>
              </w:rPr>
              <w:t>-2</w:t>
            </w:r>
            <w:r>
              <w:rPr>
                <w:rFonts w:ascii="Calibri" w:eastAsia="Times New Roman" w:hAnsi="Calibri" w:cs="Calibri"/>
                <w:color w:val="000000" w:themeColor="text1"/>
              </w:rPr>
              <w:t>3</w:t>
            </w:r>
          </w:p>
        </w:tc>
        <w:tc>
          <w:tcPr>
            <w:tcW w:w="4961" w:type="dxa"/>
            <w:shd w:val="clear" w:color="auto" w:fill="auto"/>
            <w:noWrap/>
          </w:tcPr>
          <w:p w14:paraId="35273BA9" w14:textId="347F6C1F" w:rsidR="008F7785" w:rsidRPr="00DB2353" w:rsidRDefault="008F7785" w:rsidP="00903A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2D53DC">
              <w:rPr>
                <w:rFonts w:eastAsia="Times New Roman" w:cstheme="minorHAnsi"/>
                <w:color w:val="000000" w:themeColor="text1"/>
              </w:rPr>
              <w:t>Computer Network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D2892F1" w14:textId="5EAACBDA" w:rsidR="008F7785" w:rsidRPr="00DB2353" w:rsidRDefault="008F7785" w:rsidP="00903A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CS20F</w:t>
            </w:r>
          </w:p>
        </w:tc>
      </w:tr>
      <w:tr w:rsidR="008F7785" w:rsidRPr="00511051" w14:paraId="4ACFB94D" w14:textId="77777777" w:rsidTr="00A00C8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auto"/>
            <w:noWrap/>
            <w:vAlign w:val="center"/>
          </w:tcPr>
          <w:p w14:paraId="1891DCB3" w14:textId="77777777" w:rsidR="008F7785" w:rsidRDefault="008F7785" w:rsidP="00903A7E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auto"/>
            <w:noWrap/>
          </w:tcPr>
          <w:p w14:paraId="2ECC73C7" w14:textId="474C0980" w:rsidR="008F7785" w:rsidRPr="00DB2353" w:rsidRDefault="008F7785" w:rsidP="00903A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2D53DC">
              <w:rPr>
                <w:rFonts w:eastAsia="Times New Roman" w:cstheme="minorHAnsi"/>
                <w:color w:val="000000" w:themeColor="text1"/>
              </w:rPr>
              <w:t>Software Project Management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4826E55" w14:textId="4DEEF96A" w:rsidR="008F7785" w:rsidRPr="00DB2353" w:rsidRDefault="008F7785" w:rsidP="00903A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SE20F</w:t>
            </w:r>
          </w:p>
        </w:tc>
      </w:tr>
      <w:tr w:rsidR="008F7785" w:rsidRPr="00511051" w14:paraId="48FBEA0E" w14:textId="77777777" w:rsidTr="00A00C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auto"/>
            <w:noWrap/>
            <w:vAlign w:val="center"/>
          </w:tcPr>
          <w:p w14:paraId="56D169E0" w14:textId="77777777" w:rsidR="008F7785" w:rsidRDefault="008F7785" w:rsidP="00903A7E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auto"/>
            <w:noWrap/>
          </w:tcPr>
          <w:p w14:paraId="3AD78B6B" w14:textId="34209265" w:rsidR="008F7785" w:rsidRPr="00DB2353" w:rsidRDefault="008F7785" w:rsidP="00903A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8F7785">
              <w:rPr>
                <w:rFonts w:eastAsia="Times New Roman" w:cstheme="minorHAnsi"/>
                <w:color w:val="000000" w:themeColor="text1"/>
              </w:rPr>
              <w:t>Visual Programming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A0C67ED" w14:textId="3AAEE613" w:rsidR="008F7785" w:rsidRPr="00DB2353" w:rsidRDefault="008F7785" w:rsidP="00903A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CS21F</w:t>
            </w:r>
          </w:p>
        </w:tc>
      </w:tr>
      <w:tr w:rsidR="008F7785" w:rsidRPr="00511051" w14:paraId="6B561DFE" w14:textId="77777777" w:rsidTr="00A00C8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auto"/>
            <w:noWrap/>
            <w:vAlign w:val="center"/>
          </w:tcPr>
          <w:p w14:paraId="4B596ADD" w14:textId="77777777" w:rsidR="008F7785" w:rsidRDefault="008F7785" w:rsidP="008F7785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auto"/>
            <w:noWrap/>
          </w:tcPr>
          <w:p w14:paraId="40657089" w14:textId="0DFF0BBC" w:rsidR="008F7785" w:rsidRPr="008F7785" w:rsidRDefault="008F7785" w:rsidP="008F7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Programming for AI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0E9AFFDB" w14:textId="4F4982D9" w:rsidR="008F7785" w:rsidRDefault="008F7785" w:rsidP="008F7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AI21F</w:t>
            </w:r>
          </w:p>
        </w:tc>
      </w:tr>
      <w:tr w:rsidR="008F7785" w:rsidRPr="00511051" w14:paraId="147E0AEC" w14:textId="77777777" w:rsidTr="00A00C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auto"/>
            <w:noWrap/>
            <w:vAlign w:val="center"/>
          </w:tcPr>
          <w:p w14:paraId="64A4D074" w14:textId="77777777" w:rsidR="008F7785" w:rsidRDefault="008F7785" w:rsidP="008F7785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auto"/>
            <w:noWrap/>
          </w:tcPr>
          <w:p w14:paraId="21DDCF6E" w14:textId="0224A44C" w:rsidR="008F7785" w:rsidRPr="008F7785" w:rsidRDefault="00CE5966" w:rsidP="008F7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CE5966">
              <w:rPr>
                <w:rFonts w:eastAsia="Times New Roman" w:cstheme="minorHAnsi"/>
                <w:color w:val="000000" w:themeColor="text1"/>
              </w:rPr>
              <w:t>Technical Business Writing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56B67E8" w14:textId="3B7811B1" w:rsidR="008F7785" w:rsidRDefault="00CE5966" w:rsidP="008F77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SE21F+DS21F</w:t>
            </w:r>
          </w:p>
        </w:tc>
      </w:tr>
      <w:tr w:rsidR="00DD7E51" w:rsidRPr="00511051" w14:paraId="7BF17162" w14:textId="77777777" w:rsidTr="00EA15F6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 w:val="restart"/>
            <w:shd w:val="clear" w:color="auto" w:fill="B4C6E7" w:themeFill="accent1" w:themeFillTint="66"/>
            <w:noWrap/>
            <w:vAlign w:val="center"/>
          </w:tcPr>
          <w:p w14:paraId="53070A8F" w14:textId="5C2F18F5" w:rsidR="00DD7E51" w:rsidRDefault="00DD7E51" w:rsidP="008F7785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Thursday</w:t>
            </w:r>
          </w:p>
          <w:p w14:paraId="52E643F7" w14:textId="672BE206" w:rsidR="00DD7E51" w:rsidRPr="002503A5" w:rsidRDefault="00DD7E51" w:rsidP="008F7785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13-July</w:t>
            </w:r>
            <w:r w:rsidRPr="002503A5">
              <w:rPr>
                <w:rFonts w:ascii="Calibri" w:eastAsia="Times New Roman" w:hAnsi="Calibri" w:cs="Calibri"/>
                <w:color w:val="000000" w:themeColor="text1"/>
              </w:rPr>
              <w:t>-2</w:t>
            </w:r>
            <w:r>
              <w:rPr>
                <w:rFonts w:ascii="Calibri" w:eastAsia="Times New Roman" w:hAnsi="Calibri" w:cs="Calibri"/>
                <w:color w:val="000000" w:themeColor="text1"/>
              </w:rPr>
              <w:t>3</w:t>
            </w:r>
          </w:p>
        </w:tc>
        <w:tc>
          <w:tcPr>
            <w:tcW w:w="4961" w:type="dxa"/>
            <w:shd w:val="clear" w:color="auto" w:fill="B4C6E7" w:themeFill="accent1" w:themeFillTint="66"/>
          </w:tcPr>
          <w:p w14:paraId="79CAAE9E" w14:textId="4FBFF0D6" w:rsidR="00DD7E51" w:rsidRPr="00DB2353" w:rsidRDefault="00DD7E51" w:rsidP="008F7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2D53DC">
              <w:rPr>
                <w:rFonts w:eastAsia="Times New Roman" w:cstheme="minorHAnsi"/>
                <w:color w:val="000000" w:themeColor="text1"/>
              </w:rPr>
              <w:t>Artificial Intelligence</w:t>
            </w:r>
          </w:p>
        </w:tc>
        <w:tc>
          <w:tcPr>
            <w:tcW w:w="2835" w:type="dxa"/>
            <w:shd w:val="clear" w:color="auto" w:fill="B4C6E7" w:themeFill="accent1" w:themeFillTint="66"/>
            <w:vAlign w:val="center"/>
          </w:tcPr>
          <w:p w14:paraId="6F99D79C" w14:textId="22DA94EC" w:rsidR="00DD7E51" w:rsidRPr="00DB2353" w:rsidRDefault="00DD7E51" w:rsidP="008F77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  <w:color w:val="000000" w:themeColor="text1"/>
              </w:rPr>
              <w:t>CS20F+SE20F</w:t>
            </w:r>
          </w:p>
        </w:tc>
      </w:tr>
      <w:tr w:rsidR="00DD7E51" w:rsidRPr="00511051" w14:paraId="3B8E0B97" w14:textId="77777777" w:rsidTr="00735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B4C6E7" w:themeFill="accent1" w:themeFillTint="66"/>
            <w:noWrap/>
            <w:vAlign w:val="center"/>
          </w:tcPr>
          <w:p w14:paraId="110E774A" w14:textId="77777777" w:rsidR="00DD7E51" w:rsidRDefault="00DD7E51" w:rsidP="00DD7E51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B4C6E7" w:themeFill="accent1" w:themeFillTint="66"/>
            <w:vAlign w:val="center"/>
          </w:tcPr>
          <w:p w14:paraId="73030410" w14:textId="44D4B138" w:rsidR="00DD7E51" w:rsidRPr="00DB2353" w:rsidRDefault="00DD7E51" w:rsidP="00DD7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1D1B6A">
              <w:rPr>
                <w:rFonts w:eastAsia="Times New Roman" w:cstheme="minorHAnsi"/>
              </w:rPr>
              <w:t>Nature Inspired Computing</w:t>
            </w:r>
          </w:p>
        </w:tc>
        <w:tc>
          <w:tcPr>
            <w:tcW w:w="2835" w:type="dxa"/>
            <w:shd w:val="clear" w:color="auto" w:fill="B4C6E7" w:themeFill="accent1" w:themeFillTint="66"/>
            <w:vAlign w:val="center"/>
          </w:tcPr>
          <w:p w14:paraId="55BFD653" w14:textId="2E9F8C15" w:rsidR="00DD7E51" w:rsidRPr="00DB2353" w:rsidRDefault="00DD7E51" w:rsidP="00DD7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>
              <w:rPr>
                <w:rFonts w:eastAsia="Times New Roman" w:cstheme="minorHAnsi"/>
              </w:rPr>
              <w:t>DS21F</w:t>
            </w:r>
          </w:p>
        </w:tc>
      </w:tr>
      <w:tr w:rsidR="00DD7E51" w:rsidRPr="00511051" w14:paraId="7A7C9E3A" w14:textId="77777777" w:rsidTr="00735F42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B4C6E7" w:themeFill="accent1" w:themeFillTint="66"/>
            <w:noWrap/>
            <w:vAlign w:val="center"/>
          </w:tcPr>
          <w:p w14:paraId="167EF180" w14:textId="77777777" w:rsidR="00DD7E51" w:rsidRDefault="00DD7E51" w:rsidP="00DD7E51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B4C6E7" w:themeFill="accent1" w:themeFillTint="66"/>
            <w:vAlign w:val="center"/>
          </w:tcPr>
          <w:p w14:paraId="1F037679" w14:textId="4EBC3885" w:rsidR="00DD7E51" w:rsidRPr="001D1B6A" w:rsidRDefault="00DD7E51" w:rsidP="00DD7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F207E9">
              <w:rPr>
                <w:rFonts w:eastAsia="Times New Roman" w:cstheme="minorHAnsi"/>
              </w:rPr>
              <w:t>Business Process Engineering</w:t>
            </w:r>
          </w:p>
        </w:tc>
        <w:tc>
          <w:tcPr>
            <w:tcW w:w="2835" w:type="dxa"/>
            <w:shd w:val="clear" w:color="auto" w:fill="B4C6E7" w:themeFill="accent1" w:themeFillTint="66"/>
            <w:vAlign w:val="center"/>
          </w:tcPr>
          <w:p w14:paraId="62E4B18F" w14:textId="25D1367C" w:rsidR="00DD7E51" w:rsidRDefault="00DD7E51" w:rsidP="00DD7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E21F</w:t>
            </w:r>
          </w:p>
        </w:tc>
      </w:tr>
      <w:tr w:rsidR="00DD7E51" w:rsidRPr="00511051" w14:paraId="491832EF" w14:textId="77777777" w:rsidTr="00C852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B4C6E7" w:themeFill="accent1" w:themeFillTint="66"/>
            <w:noWrap/>
            <w:vAlign w:val="center"/>
          </w:tcPr>
          <w:p w14:paraId="7736BAA6" w14:textId="77777777" w:rsidR="00DD7E51" w:rsidRDefault="00DD7E51" w:rsidP="00DD7E51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B4C6E7" w:themeFill="accent1" w:themeFillTint="66"/>
            <w:vAlign w:val="center"/>
          </w:tcPr>
          <w:p w14:paraId="09A364B9" w14:textId="7482EF14" w:rsidR="00DD7E51" w:rsidRPr="00CE5966" w:rsidRDefault="00DD7E51" w:rsidP="00DD7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CE5966">
              <w:rPr>
                <w:rFonts w:cstheme="minorHAnsi"/>
                <w:color w:val="000000"/>
              </w:rPr>
              <w:t>Pakistan Studies</w:t>
            </w:r>
          </w:p>
        </w:tc>
        <w:tc>
          <w:tcPr>
            <w:tcW w:w="2835" w:type="dxa"/>
            <w:shd w:val="clear" w:color="auto" w:fill="B4C6E7" w:themeFill="accent1" w:themeFillTint="66"/>
            <w:vAlign w:val="center"/>
          </w:tcPr>
          <w:p w14:paraId="5C5BCEC5" w14:textId="5E1ACD4C" w:rsidR="00DD7E51" w:rsidRDefault="00DD7E51" w:rsidP="00DD7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</w:rPr>
            </w:pPr>
            <w:r>
              <w:rPr>
                <w:rFonts w:eastAsia="Times New Roman" w:cstheme="minorHAnsi"/>
              </w:rPr>
              <w:t>CS21F</w:t>
            </w:r>
          </w:p>
        </w:tc>
      </w:tr>
      <w:tr w:rsidR="00DD7E51" w:rsidRPr="00511051" w14:paraId="2069DC03" w14:textId="77777777" w:rsidTr="00F074C5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 w:val="restart"/>
            <w:shd w:val="clear" w:color="auto" w:fill="auto"/>
            <w:noWrap/>
            <w:vAlign w:val="center"/>
          </w:tcPr>
          <w:p w14:paraId="1BAB0059" w14:textId="2AF9EDC4" w:rsidR="00DD7E51" w:rsidRDefault="00DD7E51" w:rsidP="00DD7E51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Friday</w:t>
            </w:r>
          </w:p>
          <w:p w14:paraId="44613437" w14:textId="4DF93341" w:rsidR="00DD7E51" w:rsidRDefault="00DD7E51" w:rsidP="00DD7E51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14-July</w:t>
            </w:r>
            <w:r w:rsidRPr="002503A5">
              <w:rPr>
                <w:rFonts w:ascii="Calibri" w:eastAsia="Times New Roman" w:hAnsi="Calibri" w:cs="Calibri"/>
                <w:color w:val="000000" w:themeColor="text1"/>
              </w:rPr>
              <w:t>-2</w:t>
            </w:r>
            <w:r>
              <w:rPr>
                <w:rFonts w:ascii="Calibri" w:eastAsia="Times New Roman" w:hAnsi="Calibri" w:cs="Calibri"/>
                <w:color w:val="000000" w:themeColor="text1"/>
              </w:rPr>
              <w:t>3</w:t>
            </w:r>
          </w:p>
        </w:tc>
        <w:tc>
          <w:tcPr>
            <w:tcW w:w="4961" w:type="dxa"/>
            <w:shd w:val="clear" w:color="auto" w:fill="auto"/>
          </w:tcPr>
          <w:p w14:paraId="5506612A" w14:textId="747EEF28" w:rsidR="00DD7E51" w:rsidRPr="00DB2353" w:rsidRDefault="00DD7E51" w:rsidP="00DD7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</w:rPr>
            </w:pPr>
            <w:r w:rsidRPr="002D53DC">
              <w:rPr>
                <w:rFonts w:eastAsia="Times New Roman" w:cstheme="minorHAnsi"/>
              </w:rPr>
              <w:t>Software Reengineering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0CA6AA3" w14:textId="44A9D3D5" w:rsidR="00DD7E51" w:rsidRPr="00DB2353" w:rsidRDefault="00DD7E51" w:rsidP="00DD7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E20F</w:t>
            </w:r>
          </w:p>
        </w:tc>
      </w:tr>
      <w:tr w:rsidR="00DD7E51" w:rsidRPr="00511051" w14:paraId="2A8D2C34" w14:textId="77777777" w:rsidTr="00F524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auto"/>
            <w:noWrap/>
            <w:vAlign w:val="center"/>
          </w:tcPr>
          <w:p w14:paraId="47AEDFDE" w14:textId="4D78E4CA" w:rsidR="00DD7E51" w:rsidRPr="00511051" w:rsidRDefault="00DD7E51" w:rsidP="00DD7E5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4AC87F6" w14:textId="75722788" w:rsidR="00DD7E51" w:rsidRPr="00DB2353" w:rsidRDefault="00DD7E51" w:rsidP="00DD7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CE5966">
              <w:rPr>
                <w:rFonts w:cstheme="minorHAnsi"/>
                <w:color w:val="000000"/>
              </w:rPr>
              <w:t>Inferential Statistics</w:t>
            </w:r>
            <w:r w:rsidRPr="00CE5966">
              <w:rPr>
                <w:rFonts w:cstheme="minorHAnsi"/>
                <w:color w:val="000000"/>
              </w:rPr>
              <w:tab/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9E89447" w14:textId="7DA0B63F" w:rsidR="00DD7E51" w:rsidRPr="00DB2353" w:rsidRDefault="00DD7E51" w:rsidP="00DD7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DS21F</w:t>
            </w:r>
          </w:p>
        </w:tc>
      </w:tr>
      <w:tr w:rsidR="00DD7E51" w:rsidRPr="00511051" w14:paraId="3553A5DD" w14:textId="77777777" w:rsidTr="006D086C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auto"/>
            <w:noWrap/>
            <w:vAlign w:val="center"/>
          </w:tcPr>
          <w:p w14:paraId="68EBE522" w14:textId="77777777" w:rsidR="00DD7E51" w:rsidRPr="00511051" w:rsidRDefault="00DD7E51" w:rsidP="00DD7E5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0278D630" w14:textId="5C02C63C" w:rsidR="00DD7E51" w:rsidRPr="00DB2353" w:rsidRDefault="00DD7E51" w:rsidP="00DD7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</w:rPr>
            </w:pPr>
            <w:proofErr w:type="spellStart"/>
            <w:r w:rsidRPr="00CE5966">
              <w:rPr>
                <w:rFonts w:eastAsia="Times New Roman" w:cstheme="minorHAnsi"/>
              </w:rPr>
              <w:t>Diffrential</w:t>
            </w:r>
            <w:proofErr w:type="spellEnd"/>
            <w:r w:rsidRPr="00CE5966">
              <w:rPr>
                <w:rFonts w:eastAsia="Times New Roman" w:cstheme="minorHAnsi"/>
              </w:rPr>
              <w:t xml:space="preserve"> Equations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70BD9D97" w14:textId="35F4DD65" w:rsidR="00DD7E51" w:rsidRPr="00DB2353" w:rsidRDefault="00DD7E51" w:rsidP="00DD7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CS20F+CS21F</w:t>
            </w:r>
          </w:p>
        </w:tc>
      </w:tr>
      <w:tr w:rsidR="00DD7E51" w:rsidRPr="00511051" w14:paraId="381BFEE2" w14:textId="77777777" w:rsidTr="006D08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auto"/>
            <w:noWrap/>
            <w:vAlign w:val="center"/>
          </w:tcPr>
          <w:p w14:paraId="43082579" w14:textId="77777777" w:rsidR="00DD7E51" w:rsidRPr="00511051" w:rsidRDefault="00DD7E51" w:rsidP="00DD7E5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2A927D5B" w14:textId="20FC1CA7" w:rsidR="00DD7E51" w:rsidRPr="00CE5966" w:rsidRDefault="00DD7E51" w:rsidP="00DD7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</w:rPr>
            </w:pPr>
            <w:r w:rsidRPr="001D1B6A">
              <w:rPr>
                <w:rFonts w:eastAsia="Times New Roman" w:cstheme="minorHAnsi"/>
              </w:rPr>
              <w:t>Linear Algebra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0DFE333" w14:textId="7E4B50BA" w:rsidR="00DD7E51" w:rsidRDefault="00DD7E51" w:rsidP="00DD7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AI21F</w:t>
            </w:r>
          </w:p>
        </w:tc>
      </w:tr>
      <w:tr w:rsidR="00DD7E51" w:rsidRPr="00511051" w14:paraId="70CD32F6" w14:textId="77777777" w:rsidTr="006D086C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auto"/>
            <w:noWrap/>
            <w:vAlign w:val="center"/>
          </w:tcPr>
          <w:p w14:paraId="5AA1FC0B" w14:textId="77777777" w:rsidR="00DD7E51" w:rsidRPr="00511051" w:rsidRDefault="00DD7E51" w:rsidP="00DD7E5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961" w:type="dxa"/>
            <w:shd w:val="clear" w:color="auto" w:fill="auto"/>
            <w:vAlign w:val="center"/>
          </w:tcPr>
          <w:p w14:paraId="134F1355" w14:textId="7DBCA2B0" w:rsidR="00DD7E51" w:rsidRPr="00CE5966" w:rsidRDefault="00DD7E51" w:rsidP="00DD7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1D1B6A">
              <w:rPr>
                <w:rFonts w:cstheme="minorHAnsi"/>
                <w:color w:val="000000"/>
              </w:rPr>
              <w:t>Software Requirement Engineering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BA5557B" w14:textId="296F7EC2" w:rsidR="00DD7E51" w:rsidRDefault="00DD7E51" w:rsidP="00DD7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SE21F</w:t>
            </w:r>
          </w:p>
        </w:tc>
      </w:tr>
      <w:tr w:rsidR="00DD7E51" w:rsidRPr="00511051" w14:paraId="5A37B07B" w14:textId="77777777" w:rsidTr="001A6F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 w:val="restart"/>
            <w:shd w:val="clear" w:color="auto" w:fill="B4C6E7" w:themeFill="accent1" w:themeFillTint="66"/>
            <w:noWrap/>
            <w:vAlign w:val="center"/>
          </w:tcPr>
          <w:p w14:paraId="6C302E56" w14:textId="1B103282" w:rsidR="00DD7E51" w:rsidRDefault="00DD7E51" w:rsidP="00DD7E51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 w:themeColor="text1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Saturday</w:t>
            </w:r>
          </w:p>
          <w:p w14:paraId="04E59A84" w14:textId="44192BD7" w:rsidR="00DD7E51" w:rsidRPr="00511051" w:rsidRDefault="00DD7E51" w:rsidP="00DD7E5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 w:themeColor="text1"/>
              </w:rPr>
              <w:t>15-July</w:t>
            </w:r>
            <w:r w:rsidRPr="002503A5">
              <w:rPr>
                <w:rFonts w:ascii="Calibri" w:eastAsia="Times New Roman" w:hAnsi="Calibri" w:cs="Calibri"/>
                <w:color w:val="000000" w:themeColor="text1"/>
              </w:rPr>
              <w:t>-2</w:t>
            </w:r>
            <w:r>
              <w:rPr>
                <w:rFonts w:ascii="Calibri" w:eastAsia="Times New Roman" w:hAnsi="Calibri" w:cs="Calibri"/>
                <w:color w:val="000000" w:themeColor="text1"/>
              </w:rPr>
              <w:t>3</w:t>
            </w:r>
          </w:p>
        </w:tc>
        <w:tc>
          <w:tcPr>
            <w:tcW w:w="4961" w:type="dxa"/>
            <w:shd w:val="clear" w:color="auto" w:fill="B4C6E7" w:themeFill="accent1" w:themeFillTint="66"/>
          </w:tcPr>
          <w:p w14:paraId="077A79C7" w14:textId="08A450A0" w:rsidR="00DD7E51" w:rsidRPr="00DB2353" w:rsidRDefault="00DD7E51" w:rsidP="00DD7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CE5966">
              <w:rPr>
                <w:rFonts w:eastAsia="Times New Roman" w:cstheme="minorHAnsi"/>
                <w:color w:val="000000" w:themeColor="text1"/>
              </w:rPr>
              <w:t>Database systems</w:t>
            </w:r>
          </w:p>
        </w:tc>
        <w:tc>
          <w:tcPr>
            <w:tcW w:w="2835" w:type="dxa"/>
            <w:shd w:val="clear" w:color="auto" w:fill="B4C6E7" w:themeFill="accent1" w:themeFillTint="66"/>
            <w:vAlign w:val="center"/>
          </w:tcPr>
          <w:p w14:paraId="009E7694" w14:textId="22B5C732" w:rsidR="00DD7E51" w:rsidRPr="00DB2353" w:rsidRDefault="00DD7E51" w:rsidP="00DD7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cstheme="minorHAnsi"/>
                <w:color w:val="000000"/>
              </w:rPr>
              <w:t>CS21F+DS21F+AI21F+SE21F</w:t>
            </w:r>
          </w:p>
        </w:tc>
      </w:tr>
      <w:tr w:rsidR="00DD7E51" w:rsidRPr="00511051" w14:paraId="594373C5" w14:textId="77777777" w:rsidTr="004C76F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vMerge/>
            <w:shd w:val="clear" w:color="auto" w:fill="B4C6E7" w:themeFill="accent1" w:themeFillTint="66"/>
            <w:noWrap/>
            <w:vAlign w:val="center"/>
          </w:tcPr>
          <w:p w14:paraId="343A5B51" w14:textId="77777777" w:rsidR="00DD7E51" w:rsidRDefault="00DD7E51" w:rsidP="00DD7E51">
            <w:pPr>
              <w:jc w:val="center"/>
              <w:rPr>
                <w:rFonts w:ascii="Calibri" w:eastAsia="Times New Roman" w:hAnsi="Calibri" w:cs="Calibri"/>
                <w:color w:val="000000" w:themeColor="text1"/>
              </w:rPr>
            </w:pPr>
          </w:p>
        </w:tc>
        <w:tc>
          <w:tcPr>
            <w:tcW w:w="4961" w:type="dxa"/>
            <w:shd w:val="clear" w:color="auto" w:fill="B4C6E7" w:themeFill="accent1" w:themeFillTint="66"/>
          </w:tcPr>
          <w:p w14:paraId="3DCDFC28" w14:textId="504C6785" w:rsidR="00DD7E51" w:rsidRPr="00CE5966" w:rsidRDefault="00DD7E51" w:rsidP="00DD7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</w:rPr>
            </w:pPr>
            <w:r w:rsidRPr="00F31B6E">
              <w:t>Software Design and Quality</w:t>
            </w:r>
          </w:p>
        </w:tc>
        <w:tc>
          <w:tcPr>
            <w:tcW w:w="2835" w:type="dxa"/>
            <w:shd w:val="clear" w:color="auto" w:fill="B4C6E7" w:themeFill="accent1" w:themeFillTint="66"/>
          </w:tcPr>
          <w:p w14:paraId="224F5A2F" w14:textId="1E2C36E7" w:rsidR="00DD7E51" w:rsidRDefault="00DD7E51" w:rsidP="00DD7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</w:rPr>
            </w:pPr>
            <w:r w:rsidRPr="00F31B6E">
              <w:t>CS20F</w:t>
            </w:r>
          </w:p>
        </w:tc>
      </w:tr>
    </w:tbl>
    <w:p w14:paraId="14F04EE7" w14:textId="77777777" w:rsidR="00CA2CA6" w:rsidRDefault="00CA2CA6" w:rsidP="00F6622B">
      <w:pPr>
        <w:jc w:val="both"/>
      </w:pPr>
    </w:p>
    <w:p w14:paraId="055169BB" w14:textId="77777777" w:rsidR="002503A5" w:rsidRDefault="002503A5"/>
    <w:p w14:paraId="0ECB1CF0" w14:textId="77777777" w:rsidR="00F6622B" w:rsidRDefault="00F6622B"/>
    <w:p w14:paraId="3D15ED29" w14:textId="77777777" w:rsidR="0010374F" w:rsidRDefault="0010374F" w:rsidP="00B01DB4">
      <w:pPr>
        <w:spacing w:after="0" w:line="240" w:lineRule="auto"/>
        <w:ind w:left="5760" w:firstLine="720"/>
        <w:rPr>
          <w:b/>
          <w:bCs/>
          <w:sz w:val="24"/>
          <w:szCs w:val="24"/>
        </w:rPr>
      </w:pPr>
    </w:p>
    <w:p w14:paraId="1F51D605" w14:textId="46166899" w:rsidR="002503A5" w:rsidRPr="00B01DB4" w:rsidRDefault="00B01DB4" w:rsidP="00DA78D9">
      <w:pPr>
        <w:spacing w:after="0" w:line="240" w:lineRule="auto"/>
        <w:ind w:left="6480"/>
        <w:jc w:val="center"/>
        <w:rPr>
          <w:b/>
          <w:bCs/>
          <w:sz w:val="24"/>
          <w:szCs w:val="24"/>
        </w:rPr>
      </w:pPr>
      <w:r w:rsidRPr="00B01DB4">
        <w:rPr>
          <w:b/>
          <w:bCs/>
          <w:sz w:val="24"/>
          <w:szCs w:val="24"/>
        </w:rPr>
        <w:t>Dr</w:t>
      </w:r>
      <w:r>
        <w:rPr>
          <w:b/>
          <w:bCs/>
          <w:sz w:val="24"/>
          <w:szCs w:val="24"/>
        </w:rPr>
        <w:t>.</w:t>
      </w:r>
      <w:r w:rsidRPr="00B01DB4">
        <w:rPr>
          <w:b/>
          <w:bCs/>
          <w:sz w:val="24"/>
          <w:szCs w:val="24"/>
        </w:rPr>
        <w:t xml:space="preserve"> Dil</w:t>
      </w:r>
      <w:r>
        <w:rPr>
          <w:b/>
          <w:bCs/>
          <w:sz w:val="24"/>
          <w:szCs w:val="24"/>
        </w:rPr>
        <w:t xml:space="preserve"> N</w:t>
      </w:r>
      <w:r w:rsidRPr="00B01DB4">
        <w:rPr>
          <w:b/>
          <w:bCs/>
          <w:sz w:val="24"/>
          <w:szCs w:val="24"/>
        </w:rPr>
        <w:t>awaz Khan</w:t>
      </w:r>
    </w:p>
    <w:p w14:paraId="55EE227E" w14:textId="64B7A00E" w:rsidR="00850EAB" w:rsidRPr="0010374F" w:rsidRDefault="00C570B6" w:rsidP="00DA78D9">
      <w:pPr>
        <w:spacing w:after="0" w:line="240" w:lineRule="auto"/>
        <w:ind w:left="6480"/>
        <w:jc w:val="center"/>
        <w:rPr>
          <w:rFonts w:cstheme="minorHAnsi"/>
          <w:b/>
          <w:bCs/>
          <w:sz w:val="24"/>
          <w:szCs w:val="24"/>
        </w:rPr>
      </w:pPr>
      <w:r w:rsidRPr="0010374F">
        <w:rPr>
          <w:rFonts w:cstheme="minorHAnsi"/>
          <w:b/>
          <w:bCs/>
          <w:sz w:val="24"/>
          <w:szCs w:val="24"/>
        </w:rPr>
        <w:t>Controller of Examination</w:t>
      </w:r>
    </w:p>
    <w:sectPr w:rsidR="00850EAB" w:rsidRPr="0010374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9D9BC" w14:textId="77777777" w:rsidR="00100AEF" w:rsidRDefault="00100AEF" w:rsidP="00F6622B">
      <w:pPr>
        <w:spacing w:after="0" w:line="240" w:lineRule="auto"/>
      </w:pPr>
      <w:r>
        <w:separator/>
      </w:r>
    </w:p>
  </w:endnote>
  <w:endnote w:type="continuationSeparator" w:id="0">
    <w:p w14:paraId="3A915D0F" w14:textId="77777777" w:rsidR="00100AEF" w:rsidRDefault="00100AEF" w:rsidP="00F66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F466A" w14:textId="77777777" w:rsidR="00100AEF" w:rsidRDefault="00100AEF" w:rsidP="00F6622B">
      <w:pPr>
        <w:spacing w:after="0" w:line="240" w:lineRule="auto"/>
      </w:pPr>
      <w:r>
        <w:separator/>
      </w:r>
    </w:p>
  </w:footnote>
  <w:footnote w:type="continuationSeparator" w:id="0">
    <w:p w14:paraId="253ABCE3" w14:textId="77777777" w:rsidR="00100AEF" w:rsidRDefault="00100AEF" w:rsidP="00F662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A5D29" w14:textId="77777777" w:rsidR="006D086C" w:rsidRPr="001A12BB" w:rsidRDefault="006D086C" w:rsidP="006D086C">
    <w:pPr>
      <w:spacing w:after="0" w:line="240" w:lineRule="auto"/>
      <w:jc w:val="right"/>
      <w:rPr>
        <w:rFonts w:ascii="Times New Roman" w:eastAsia="Times New Roman" w:hAnsi="Times New Roman" w:cs="Times New Roman"/>
        <w:sz w:val="28"/>
        <w:szCs w:val="28"/>
      </w:rPr>
    </w:pPr>
    <w:r>
      <w:rPr>
        <w:rFonts w:ascii="Times New Roman" w:eastAsia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307D6F01" wp14:editId="27182EBC">
          <wp:simplePos x="0" y="0"/>
          <wp:positionH relativeFrom="column">
            <wp:posOffset>0</wp:posOffset>
          </wp:positionH>
          <wp:positionV relativeFrom="paragraph">
            <wp:posOffset>95250</wp:posOffset>
          </wp:positionV>
          <wp:extent cx="914400" cy="845185"/>
          <wp:effectExtent l="0" t="0" r="0" b="0"/>
          <wp:wrapSquare wrapText="bothSides"/>
          <wp:docPr id="2017100685" name="Picture 1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7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8451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A12BB">
      <w:rPr>
        <w:rFonts w:ascii="Times New Roman" w:eastAsia="Times New Roman" w:hAnsi="Times New Roman" w:cs="Times New Roman"/>
        <w:sz w:val="28"/>
        <w:szCs w:val="28"/>
      </w:rPr>
      <w:t>Pak-Austria Fachhochschule:</w:t>
    </w:r>
  </w:p>
  <w:p w14:paraId="4214A93D" w14:textId="65C5A581" w:rsidR="006D086C" w:rsidRPr="001A12BB" w:rsidRDefault="006D086C" w:rsidP="006D086C">
    <w:pPr>
      <w:spacing w:after="0" w:line="240" w:lineRule="auto"/>
      <w:rPr>
        <w:rFonts w:ascii="Times New Roman" w:eastAsia="Times New Roman" w:hAnsi="Times New Roman" w:cs="Times New Roman"/>
      </w:rPr>
    </w:pPr>
    <w:r w:rsidRPr="001A12BB">
      <w:rPr>
        <w:rFonts w:ascii="Times New Roman" w:eastAsia="Times New Roman" w:hAnsi="Times New Roman" w:cs="Times New Roman"/>
        <w:sz w:val="24"/>
        <w:szCs w:val="24"/>
      </w:rPr>
      <w:t xml:space="preserve">                                          </w:t>
    </w:r>
    <w:r>
      <w:rPr>
        <w:rFonts w:ascii="Times New Roman" w:eastAsia="Times New Roman" w:hAnsi="Times New Roman" w:cs="Times New Roman"/>
        <w:sz w:val="24"/>
        <w:szCs w:val="24"/>
      </w:rPr>
      <w:t xml:space="preserve">   </w:t>
    </w:r>
    <w:r w:rsidRPr="001A12BB">
      <w:rPr>
        <w:rFonts w:ascii="Times New Roman" w:eastAsia="Times New Roman" w:hAnsi="Times New Roman" w:cs="Times New Roman"/>
        <w:sz w:val="24"/>
        <w:szCs w:val="24"/>
      </w:rPr>
      <w:t>Institute of Applied Sciences &amp; Technology Haripur</w:t>
    </w:r>
  </w:p>
  <w:p w14:paraId="2DAD5D9B" w14:textId="77777777" w:rsidR="006D086C" w:rsidRPr="001A12BB" w:rsidRDefault="006D086C" w:rsidP="006D086C">
    <w:pPr>
      <w:spacing w:after="0" w:line="240" w:lineRule="auto"/>
      <w:ind w:left="4320"/>
      <w:jc w:val="right"/>
      <w:rPr>
        <w:rFonts w:ascii="Times New Roman" w:eastAsia="Times New Roman" w:hAnsi="Times New Roman" w:cs="Times New Roman"/>
        <w:b/>
        <w:bCs/>
        <w:sz w:val="24"/>
        <w:szCs w:val="24"/>
      </w:rPr>
    </w:pPr>
    <w:r w:rsidRPr="001A12BB">
      <w:rPr>
        <w:rFonts w:ascii="Times New Roman" w:eastAsia="Times New Roman" w:hAnsi="Times New Roman" w:cs="Times New Roman"/>
        <w:b/>
        <w:bCs/>
        <w:sz w:val="24"/>
        <w:szCs w:val="24"/>
      </w:rPr>
      <w:t>Office of the Controller of Examination</w:t>
    </w:r>
  </w:p>
  <w:p w14:paraId="6EECD1FB" w14:textId="77777777" w:rsidR="006D086C" w:rsidRPr="001A12BB" w:rsidRDefault="006D086C" w:rsidP="006D086C">
    <w:pPr>
      <w:spacing w:after="0" w:line="240" w:lineRule="auto"/>
      <w:ind w:left="6480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 xml:space="preserve">        </w:t>
    </w:r>
    <w:r w:rsidRPr="001A12BB">
      <w:rPr>
        <w:rFonts w:ascii="Times New Roman" w:eastAsia="Times New Roman" w:hAnsi="Times New Roman" w:cs="Times New Roman"/>
        <w:sz w:val="24"/>
        <w:szCs w:val="24"/>
      </w:rPr>
      <w:t>Tel: +92-995-931803-04</w:t>
    </w:r>
  </w:p>
  <w:p w14:paraId="0E407FC0" w14:textId="45A1ECA9" w:rsidR="006D086C" w:rsidRPr="001A12BB" w:rsidRDefault="006D086C" w:rsidP="006D086C">
    <w:pPr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  <w:r w:rsidRPr="001A12BB">
      <w:rPr>
        <w:rFonts w:ascii="Calibri" w:eastAsia="Times New Roman" w:hAnsi="Calibri" w:cs="Times New Roman"/>
      </w:rPr>
      <w:t xml:space="preserve">                                                                                                        </w:t>
    </w:r>
    <w:r>
      <w:rPr>
        <w:rFonts w:ascii="Calibri" w:eastAsia="Times New Roman" w:hAnsi="Calibri" w:cs="Times New Roman"/>
      </w:rPr>
      <w:t xml:space="preserve">   </w:t>
    </w:r>
    <w:r w:rsidRPr="001A12BB">
      <w:rPr>
        <w:rFonts w:ascii="Times New Roman" w:eastAsia="Times New Roman" w:hAnsi="Times New Roman" w:cs="Times New Roman"/>
        <w:sz w:val="24"/>
        <w:szCs w:val="24"/>
      </w:rPr>
      <w:t>PAF-IAST/Exam/2023/</w:t>
    </w:r>
  </w:p>
  <w:p w14:paraId="369ECE49" w14:textId="1F90BA9E" w:rsidR="006D086C" w:rsidRDefault="006D086C" w:rsidP="006D086C">
    <w:pPr>
      <w:pStyle w:val="Header"/>
    </w:pPr>
    <w:r>
      <w:rPr>
        <w:rFonts w:ascii="Times New Roman" w:eastAsia="Times New Roman" w:hAnsi="Times New Roman" w:cs="Times New Roman"/>
        <w:sz w:val="24"/>
        <w:szCs w:val="24"/>
      </w:rPr>
      <w:t xml:space="preserve">             </w:t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  <w:t xml:space="preserve">  </w:t>
    </w:r>
    <w:r w:rsidRPr="001A12BB">
      <w:rPr>
        <w:rFonts w:ascii="Times New Roman" w:eastAsia="Times New Roman" w:hAnsi="Times New Roman" w:cs="Times New Roman"/>
        <w:sz w:val="24"/>
        <w:szCs w:val="24"/>
      </w:rPr>
      <w:t>J</w:t>
    </w:r>
    <w:r>
      <w:rPr>
        <w:rFonts w:ascii="Times New Roman" w:eastAsia="Times New Roman" w:hAnsi="Times New Roman" w:cs="Times New Roman"/>
        <w:sz w:val="24"/>
        <w:szCs w:val="24"/>
      </w:rPr>
      <w:t>une</w:t>
    </w:r>
    <w:r w:rsidRPr="001A12BB">
      <w:rPr>
        <w:rFonts w:ascii="Times New Roman" w:eastAsia="Times New Roman" w:hAnsi="Times New Roman" w:cs="Times New Roman"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sz w:val="24"/>
        <w:szCs w:val="24"/>
      </w:rPr>
      <w:t>1</w:t>
    </w:r>
    <w:r w:rsidRPr="001A12BB">
      <w:rPr>
        <w:rFonts w:ascii="Times New Roman" w:eastAsia="Times New Roman" w:hAnsi="Times New Roman" w:cs="Times New Roman"/>
        <w:sz w:val="24"/>
        <w:szCs w:val="24"/>
      </w:rPr>
      <w:t>4, 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7IwsjQyNjI1tzBT0lEKTi0uzszPAykwNKoFAIyio7YtAAAA"/>
  </w:docVars>
  <w:rsids>
    <w:rsidRoot w:val="00511051"/>
    <w:rsid w:val="000E4BBE"/>
    <w:rsid w:val="001007F8"/>
    <w:rsid w:val="00100AEF"/>
    <w:rsid w:val="0010374F"/>
    <w:rsid w:val="001832B3"/>
    <w:rsid w:val="00196838"/>
    <w:rsid w:val="001D1B6A"/>
    <w:rsid w:val="00217395"/>
    <w:rsid w:val="00227FE7"/>
    <w:rsid w:val="002362D7"/>
    <w:rsid w:val="002503A5"/>
    <w:rsid w:val="002A565F"/>
    <w:rsid w:val="002A671D"/>
    <w:rsid w:val="002D53DC"/>
    <w:rsid w:val="003021D3"/>
    <w:rsid w:val="003052AC"/>
    <w:rsid w:val="00325DD1"/>
    <w:rsid w:val="003967BD"/>
    <w:rsid w:val="003B2036"/>
    <w:rsid w:val="00415E07"/>
    <w:rsid w:val="00420D74"/>
    <w:rsid w:val="004373AE"/>
    <w:rsid w:val="00461029"/>
    <w:rsid w:val="004A1342"/>
    <w:rsid w:val="004D7D24"/>
    <w:rsid w:val="00505E45"/>
    <w:rsid w:val="00511051"/>
    <w:rsid w:val="0051767D"/>
    <w:rsid w:val="00574166"/>
    <w:rsid w:val="00585148"/>
    <w:rsid w:val="005B717A"/>
    <w:rsid w:val="0066763C"/>
    <w:rsid w:val="006D086C"/>
    <w:rsid w:val="006D7234"/>
    <w:rsid w:val="00790000"/>
    <w:rsid w:val="007F35E8"/>
    <w:rsid w:val="00823A66"/>
    <w:rsid w:val="00850EAB"/>
    <w:rsid w:val="00885062"/>
    <w:rsid w:val="008C6340"/>
    <w:rsid w:val="008C79A8"/>
    <w:rsid w:val="008D26BF"/>
    <w:rsid w:val="008D5BF9"/>
    <w:rsid w:val="008F7785"/>
    <w:rsid w:val="00903A7E"/>
    <w:rsid w:val="009760D9"/>
    <w:rsid w:val="00A01D68"/>
    <w:rsid w:val="00A30BBF"/>
    <w:rsid w:val="00A5304B"/>
    <w:rsid w:val="00AC6462"/>
    <w:rsid w:val="00B01DB4"/>
    <w:rsid w:val="00B52A79"/>
    <w:rsid w:val="00B54F5E"/>
    <w:rsid w:val="00B604DB"/>
    <w:rsid w:val="00BD4CB2"/>
    <w:rsid w:val="00C10825"/>
    <w:rsid w:val="00C24B58"/>
    <w:rsid w:val="00C570B6"/>
    <w:rsid w:val="00C76860"/>
    <w:rsid w:val="00C94169"/>
    <w:rsid w:val="00CA2CA6"/>
    <w:rsid w:val="00CE5966"/>
    <w:rsid w:val="00D80DE8"/>
    <w:rsid w:val="00DA7822"/>
    <w:rsid w:val="00DA78D9"/>
    <w:rsid w:val="00DB2353"/>
    <w:rsid w:val="00DD7E51"/>
    <w:rsid w:val="00E32C82"/>
    <w:rsid w:val="00E44C99"/>
    <w:rsid w:val="00E614A9"/>
    <w:rsid w:val="00E96767"/>
    <w:rsid w:val="00EA2D65"/>
    <w:rsid w:val="00EA76CA"/>
    <w:rsid w:val="00EC2AE3"/>
    <w:rsid w:val="00F207E9"/>
    <w:rsid w:val="00F66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EB6F9"/>
  <w15:docId w15:val="{ABEBA76F-FC11-47BF-9ABE-A5631F87B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ridTable5Dark-Accent11">
    <w:name w:val="Grid Table 5 Dark - Accent 11"/>
    <w:basedOn w:val="TableNormal"/>
    <w:uiPriority w:val="50"/>
    <w:rsid w:val="0051105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GridTable4-Accent11">
    <w:name w:val="Grid Table 4 - Accent 11"/>
    <w:basedOn w:val="TableNormal"/>
    <w:uiPriority w:val="49"/>
    <w:rsid w:val="0051105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">
    <w:name w:val="Table Grid"/>
    <w:basedOn w:val="TableNormal"/>
    <w:uiPriority w:val="39"/>
    <w:rsid w:val="004610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66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622B"/>
  </w:style>
  <w:style w:type="paragraph" w:styleId="Footer">
    <w:name w:val="footer"/>
    <w:basedOn w:val="Normal"/>
    <w:link w:val="FooterChar"/>
    <w:uiPriority w:val="99"/>
    <w:unhideWhenUsed/>
    <w:rsid w:val="00F662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62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2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id Naseem</dc:creator>
  <cp:keywords/>
  <dc:description/>
  <cp:lastModifiedBy>Hazrat Nabi</cp:lastModifiedBy>
  <cp:revision>34</cp:revision>
  <cp:lastPrinted>2021-06-21T06:45:00Z</cp:lastPrinted>
  <dcterms:created xsi:type="dcterms:W3CDTF">2021-02-03T07:45:00Z</dcterms:created>
  <dcterms:modified xsi:type="dcterms:W3CDTF">2023-05-23T10:40:00Z</dcterms:modified>
</cp:coreProperties>
</file>